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88521" w14:textId="0CC3CDAE" w:rsidR="003D34DE" w:rsidRDefault="00525A1D" w:rsidP="003D34DE">
      <w:pPr>
        <w:spacing w:after="0" w:line="240" w:lineRule="auto"/>
        <w:jc w:val="center"/>
        <w:rPr>
          <w:rFonts w:ascii="Roboto" w:hAnsi="Roboto"/>
          <w:b/>
          <w:bCs/>
        </w:rPr>
      </w:pPr>
      <w:r w:rsidRPr="003D34DE">
        <w:rPr>
          <w:rFonts w:ascii="Roboto" w:hAnsi="Roboto"/>
          <w:b/>
          <w:bCs/>
        </w:rPr>
        <w:t>ANÁLISE DE DADOS APLICADA AO ESTUDO DO COMPORTAMENTO</w:t>
      </w:r>
      <w:r>
        <w:rPr>
          <w:rFonts w:ascii="Roboto" w:hAnsi="Roboto"/>
          <w:b/>
          <w:bCs/>
        </w:rPr>
        <w:t xml:space="preserve"> (PSE5986)</w:t>
      </w:r>
    </w:p>
    <w:p w14:paraId="53A2DB67" w14:textId="77777777" w:rsidR="003D34DE" w:rsidRDefault="003D34DE" w:rsidP="003D34DE">
      <w:pPr>
        <w:spacing w:after="0" w:line="240" w:lineRule="auto"/>
        <w:jc w:val="center"/>
        <w:rPr>
          <w:rFonts w:ascii="Roboto" w:hAnsi="Roboto"/>
          <w:b/>
          <w:bCs/>
        </w:rPr>
      </w:pPr>
    </w:p>
    <w:p w14:paraId="72889E28" w14:textId="29C7D915" w:rsidR="003D34DE" w:rsidRDefault="003D34DE" w:rsidP="003D34DE">
      <w:pPr>
        <w:spacing w:after="0" w:line="240" w:lineRule="auto"/>
        <w:rPr>
          <w:rFonts w:ascii="Roboto" w:hAnsi="Roboto"/>
        </w:rPr>
      </w:pPr>
      <w:r>
        <w:rPr>
          <w:rFonts w:ascii="Roboto" w:hAnsi="Roboto"/>
          <w:b/>
          <w:bCs/>
        </w:rPr>
        <w:t xml:space="preserve">Docentes: </w:t>
      </w:r>
      <w:r>
        <w:rPr>
          <w:rFonts w:ascii="Roboto" w:hAnsi="Roboto"/>
        </w:rPr>
        <w:t>Emma Otta e Pedro Trindade</w:t>
      </w:r>
    </w:p>
    <w:p w14:paraId="72DFCC39" w14:textId="6FEF20A8" w:rsidR="003D34DE" w:rsidRDefault="003D34DE" w:rsidP="003D34DE">
      <w:pPr>
        <w:spacing w:after="0" w:line="240" w:lineRule="auto"/>
        <w:rPr>
          <w:rFonts w:ascii="Roboto" w:hAnsi="Roboto"/>
        </w:rPr>
      </w:pPr>
      <w:r w:rsidRPr="003D34DE">
        <w:rPr>
          <w:rFonts w:ascii="Roboto" w:hAnsi="Roboto"/>
          <w:b/>
          <w:bCs/>
        </w:rPr>
        <w:t>PPG:</w:t>
      </w:r>
      <w:r>
        <w:rPr>
          <w:rFonts w:ascii="Roboto" w:hAnsi="Roboto"/>
        </w:rPr>
        <w:t xml:space="preserve"> Psicologia Experimental – Instituto de Psicologia da Universidade de São Paulo</w:t>
      </w:r>
    </w:p>
    <w:p w14:paraId="43C4CC42" w14:textId="023E2433" w:rsidR="003D34DE" w:rsidRPr="003D34DE" w:rsidRDefault="003D34DE" w:rsidP="003D34DE">
      <w:pPr>
        <w:spacing w:after="0" w:line="240" w:lineRule="auto"/>
        <w:rPr>
          <w:rFonts w:ascii="Roboto" w:hAnsi="Roboto"/>
        </w:rPr>
      </w:pPr>
      <w:r w:rsidRPr="00525A1D">
        <w:rPr>
          <w:rFonts w:ascii="Roboto" w:hAnsi="Roboto"/>
          <w:b/>
          <w:bCs/>
        </w:rPr>
        <w:t xml:space="preserve">Encontros </w:t>
      </w:r>
      <w:r w:rsidR="000D4103">
        <w:rPr>
          <w:rFonts w:ascii="Roboto" w:hAnsi="Roboto"/>
          <w:b/>
          <w:bCs/>
        </w:rPr>
        <w:t xml:space="preserve">virtuais </w:t>
      </w:r>
      <w:r w:rsidRPr="00525A1D">
        <w:rPr>
          <w:rFonts w:ascii="Roboto" w:hAnsi="Roboto"/>
          <w:b/>
          <w:bCs/>
        </w:rPr>
        <w:t>síncronos:</w:t>
      </w:r>
      <w:r>
        <w:rPr>
          <w:rFonts w:ascii="Roboto" w:hAnsi="Roboto"/>
        </w:rPr>
        <w:t xml:space="preserve"> 16, 23 e 30 de setembro; 7 e 14 de outubro de 2022</w:t>
      </w:r>
      <w:r w:rsidR="000D4103">
        <w:rPr>
          <w:rFonts w:ascii="Roboto" w:hAnsi="Roboto"/>
        </w:rPr>
        <w:t xml:space="preserve"> </w:t>
      </w:r>
      <w:r w:rsidR="000D4103" w:rsidRPr="003D34DE">
        <w:rPr>
          <w:rFonts w:ascii="Roboto" w:hAnsi="Roboto"/>
        </w:rPr>
        <w:t>das 13:30 até às 16:30 hora de Brasília</w:t>
      </w:r>
    </w:p>
    <w:p w14:paraId="38E0F44B" w14:textId="77777777" w:rsidR="003D34DE" w:rsidRPr="003D34DE" w:rsidRDefault="003D34DE" w:rsidP="00DF4DB9">
      <w:pPr>
        <w:spacing w:after="0" w:line="240" w:lineRule="auto"/>
        <w:rPr>
          <w:rFonts w:ascii="Roboto" w:hAnsi="Roboto"/>
          <w:b/>
          <w:bCs/>
        </w:rPr>
      </w:pPr>
    </w:p>
    <w:p w14:paraId="524D274F" w14:textId="7DC51EF7" w:rsidR="008B6AED" w:rsidRPr="003D34DE" w:rsidRDefault="00525A1D" w:rsidP="00DF4DB9">
      <w:pPr>
        <w:spacing w:after="0" w:line="240" w:lineRule="auto"/>
        <w:rPr>
          <w:rFonts w:ascii="Roboto" w:hAnsi="Roboto"/>
          <w:b/>
          <w:bCs/>
        </w:rPr>
      </w:pPr>
      <w:r w:rsidRPr="003D34DE">
        <w:rPr>
          <w:rFonts w:ascii="Roboto" w:hAnsi="Roboto"/>
          <w:b/>
          <w:bCs/>
        </w:rPr>
        <w:t>ORIENTAÇÕES GERAIS PARA AS TAREFAS</w:t>
      </w:r>
    </w:p>
    <w:p w14:paraId="0C4C36B4" w14:textId="77777777" w:rsidR="008B6AED" w:rsidRPr="003D34DE" w:rsidRDefault="008B6AED" w:rsidP="008B6AED">
      <w:pPr>
        <w:spacing w:after="0" w:line="240" w:lineRule="auto"/>
        <w:ind w:firstLine="708"/>
        <w:rPr>
          <w:rFonts w:ascii="Roboto" w:hAnsi="Roboto"/>
        </w:rPr>
      </w:pPr>
    </w:p>
    <w:p w14:paraId="3C36FBB7" w14:textId="5C8C2BF6" w:rsidR="00631384" w:rsidRPr="003D34DE" w:rsidRDefault="005842AE" w:rsidP="00DF4DB9">
      <w:pPr>
        <w:spacing w:after="0" w:line="240" w:lineRule="auto"/>
        <w:ind w:firstLine="708"/>
        <w:jc w:val="both"/>
        <w:rPr>
          <w:rFonts w:ascii="Roboto" w:hAnsi="Roboto"/>
        </w:rPr>
      </w:pPr>
      <w:r w:rsidRPr="003D34DE">
        <w:rPr>
          <w:rFonts w:ascii="Roboto" w:hAnsi="Roboto"/>
        </w:rPr>
        <w:t>A disciplina está organizada em cinco blocos</w:t>
      </w:r>
      <w:r w:rsidR="00CB5BDD" w:rsidRPr="003D34DE">
        <w:rPr>
          <w:rFonts w:ascii="Roboto" w:hAnsi="Roboto"/>
        </w:rPr>
        <w:t xml:space="preserve"> (1- Natureza das Variáveis</w:t>
      </w:r>
      <w:r w:rsidR="00525A1D">
        <w:rPr>
          <w:rFonts w:ascii="Roboto" w:hAnsi="Roboto"/>
        </w:rPr>
        <w:t>,</w:t>
      </w:r>
      <w:r w:rsidR="00CB5BDD" w:rsidRPr="003D34DE">
        <w:rPr>
          <w:rFonts w:ascii="Roboto" w:hAnsi="Roboto"/>
        </w:rPr>
        <w:t xml:space="preserve"> Introdução ao R</w:t>
      </w:r>
      <w:r w:rsidR="00525A1D">
        <w:rPr>
          <w:rFonts w:ascii="Roboto" w:hAnsi="Roboto"/>
        </w:rPr>
        <w:t xml:space="preserve"> e banco de Dados</w:t>
      </w:r>
      <w:r w:rsidR="00CB5BDD" w:rsidRPr="003D34DE">
        <w:rPr>
          <w:rFonts w:ascii="Roboto" w:hAnsi="Roboto"/>
        </w:rPr>
        <w:t>; 2- Estatísticas Descritivas; 3- Figuras; 4- Modelo Regressivo Linear Simples; 5- Modelo Regressivo Linear Múltiplo)</w:t>
      </w:r>
      <w:r w:rsidRPr="003D34DE">
        <w:rPr>
          <w:rFonts w:ascii="Roboto" w:hAnsi="Roboto"/>
        </w:rPr>
        <w:t>, sendo que cada um deles têm aproximadamente 2h de aula gravada</w:t>
      </w:r>
      <w:r w:rsidR="008B6AED" w:rsidRPr="003D34DE">
        <w:rPr>
          <w:rFonts w:ascii="Roboto" w:hAnsi="Roboto"/>
        </w:rPr>
        <w:t xml:space="preserve"> (teoria e prática)</w:t>
      </w:r>
      <w:r w:rsidRPr="003D34DE">
        <w:rPr>
          <w:rFonts w:ascii="Roboto" w:hAnsi="Roboto"/>
        </w:rPr>
        <w:t xml:space="preserve">. Enquanto estiver assistindo as aulas </w:t>
      </w:r>
      <w:r w:rsidR="008B6AED" w:rsidRPr="003D34DE">
        <w:rPr>
          <w:rFonts w:ascii="Roboto" w:hAnsi="Roboto"/>
        </w:rPr>
        <w:t xml:space="preserve">é </w:t>
      </w:r>
      <w:r w:rsidRPr="003D34DE">
        <w:rPr>
          <w:rFonts w:ascii="Roboto" w:hAnsi="Roboto"/>
        </w:rPr>
        <w:t>recome</w:t>
      </w:r>
      <w:r w:rsidR="008B6AED" w:rsidRPr="003D34DE">
        <w:rPr>
          <w:rFonts w:ascii="Roboto" w:hAnsi="Roboto"/>
        </w:rPr>
        <w:t>ndável</w:t>
      </w:r>
      <w:r w:rsidRPr="003D34DE">
        <w:rPr>
          <w:rFonts w:ascii="Roboto" w:hAnsi="Roboto"/>
        </w:rPr>
        <w:t xml:space="preserve"> que comande os códigos no RStudio em sua máquina para auxiliar na consolidação do conhecimento. Só é possível aprender programar</w:t>
      </w:r>
      <w:r w:rsidR="000D4103">
        <w:rPr>
          <w:rFonts w:ascii="Roboto" w:hAnsi="Roboto"/>
        </w:rPr>
        <w:t>,</w:t>
      </w:r>
      <w:r w:rsidRPr="003D34DE">
        <w:rPr>
          <w:rFonts w:ascii="Roboto" w:hAnsi="Roboto"/>
        </w:rPr>
        <w:t xml:space="preserve"> programando. Após cada um dos blocos de aula por favor execute as tarefas descritas </w:t>
      </w:r>
      <w:r w:rsidR="008B6AED" w:rsidRPr="003D34DE">
        <w:rPr>
          <w:rFonts w:ascii="Roboto" w:hAnsi="Roboto"/>
        </w:rPr>
        <w:t>abaixo</w:t>
      </w:r>
      <w:r w:rsidRPr="003D34DE">
        <w:rPr>
          <w:rFonts w:ascii="Roboto" w:hAnsi="Roboto"/>
        </w:rPr>
        <w:t>. As tarefas</w:t>
      </w:r>
      <w:r w:rsidR="00CB5BDD" w:rsidRPr="003D34DE">
        <w:rPr>
          <w:rFonts w:ascii="Roboto" w:hAnsi="Roboto"/>
        </w:rPr>
        <w:t xml:space="preserve"> são mandatórias</w:t>
      </w:r>
      <w:r w:rsidRPr="003D34DE">
        <w:rPr>
          <w:rFonts w:ascii="Roboto" w:hAnsi="Roboto"/>
        </w:rPr>
        <w:t xml:space="preserve"> </w:t>
      </w:r>
      <w:r w:rsidR="000D4103">
        <w:rPr>
          <w:rFonts w:ascii="Roboto" w:hAnsi="Roboto"/>
        </w:rPr>
        <w:t xml:space="preserve">e serão usadas </w:t>
      </w:r>
      <w:r w:rsidR="008B6AED" w:rsidRPr="003D34DE">
        <w:rPr>
          <w:rFonts w:ascii="Roboto" w:hAnsi="Roboto"/>
        </w:rPr>
        <w:t>para determinação do conceito final da disciplina</w:t>
      </w:r>
      <w:r w:rsidR="000D4103">
        <w:rPr>
          <w:rFonts w:ascii="Roboto" w:hAnsi="Roboto"/>
        </w:rPr>
        <w:t>; elas</w:t>
      </w:r>
      <w:r w:rsidR="008B6AED" w:rsidRPr="003D34DE">
        <w:rPr>
          <w:rFonts w:ascii="Roboto" w:hAnsi="Roboto"/>
        </w:rPr>
        <w:t xml:space="preserve"> </w:t>
      </w:r>
      <w:r w:rsidRPr="003D34DE">
        <w:rPr>
          <w:rFonts w:ascii="Roboto" w:hAnsi="Roboto"/>
        </w:rPr>
        <w:t>devem ser apresentadas em formato word</w:t>
      </w:r>
      <w:r w:rsidR="000D4103">
        <w:rPr>
          <w:rFonts w:ascii="Roboto" w:hAnsi="Roboto"/>
        </w:rPr>
        <w:t xml:space="preserve"> (.txt)</w:t>
      </w:r>
      <w:r w:rsidRPr="003D34DE">
        <w:rPr>
          <w:rFonts w:ascii="Roboto" w:hAnsi="Roboto"/>
        </w:rPr>
        <w:t xml:space="preserve"> e carregadas na plataforma moodle usp até </w:t>
      </w:r>
      <w:r w:rsidR="00CB5BDD" w:rsidRPr="003D34DE">
        <w:rPr>
          <w:rFonts w:ascii="Roboto" w:hAnsi="Roboto"/>
        </w:rPr>
        <w:t>2h antes do início do encontro virtual síncrono (</w:t>
      </w:r>
      <w:r w:rsidR="000D4103">
        <w:rPr>
          <w:rFonts w:ascii="Roboto" w:hAnsi="Roboto"/>
        </w:rPr>
        <w:t>11:30 hora de Brasília</w:t>
      </w:r>
      <w:r w:rsidR="00CB5BDD" w:rsidRPr="003D34DE">
        <w:rPr>
          <w:rFonts w:ascii="Roboto" w:hAnsi="Roboto"/>
        </w:rPr>
        <w:t>). Além das tarefas é aconselhável que os participantes busquem explorar os códigos apresentados usando um banco de dados próprio</w:t>
      </w:r>
      <w:r w:rsidR="00525A1D">
        <w:rPr>
          <w:rFonts w:ascii="Roboto" w:hAnsi="Roboto"/>
        </w:rPr>
        <w:t xml:space="preserve"> e executem os desafios opcionais</w:t>
      </w:r>
      <w:r w:rsidR="00CB5BDD" w:rsidRPr="003D34DE">
        <w:rPr>
          <w:rFonts w:ascii="Roboto" w:hAnsi="Roboto"/>
        </w:rPr>
        <w:t>, todavia, isso não é mandatório</w:t>
      </w:r>
      <w:r w:rsidR="000D4103">
        <w:rPr>
          <w:rFonts w:ascii="Roboto" w:hAnsi="Roboto"/>
        </w:rPr>
        <w:t xml:space="preserve"> e não serão usados para determinação do conceito final</w:t>
      </w:r>
      <w:r w:rsidR="00CB5BDD" w:rsidRPr="003D34DE">
        <w:rPr>
          <w:rFonts w:ascii="Roboto" w:hAnsi="Roboto"/>
        </w:rPr>
        <w:t>.</w:t>
      </w:r>
    </w:p>
    <w:p w14:paraId="100DCCC2" w14:textId="77777777" w:rsidR="008B6AED" w:rsidRPr="003D34DE" w:rsidRDefault="008B6AED" w:rsidP="008B6AED">
      <w:pPr>
        <w:spacing w:after="0" w:line="240" w:lineRule="auto"/>
        <w:rPr>
          <w:rFonts w:ascii="Roboto" w:hAnsi="Roboto"/>
        </w:rPr>
      </w:pPr>
    </w:p>
    <w:p w14:paraId="09B113EC" w14:textId="11F62E85" w:rsidR="008B6AED" w:rsidRPr="003D34DE" w:rsidRDefault="00525A1D" w:rsidP="008B6AED">
      <w:pPr>
        <w:spacing w:after="0" w:line="240" w:lineRule="auto"/>
        <w:rPr>
          <w:rFonts w:ascii="Roboto" w:hAnsi="Roboto"/>
          <w:b/>
          <w:bCs/>
        </w:rPr>
      </w:pPr>
      <w:r w:rsidRPr="003D34DE">
        <w:rPr>
          <w:rFonts w:ascii="Roboto" w:hAnsi="Roboto"/>
          <w:b/>
          <w:bCs/>
        </w:rPr>
        <w:t>LISTA DE TAREFAS</w:t>
      </w:r>
    </w:p>
    <w:p w14:paraId="6B25209D" w14:textId="77777777" w:rsidR="008B6AED" w:rsidRPr="003D34DE" w:rsidRDefault="008B6AED" w:rsidP="00DF4DB9">
      <w:pPr>
        <w:spacing w:after="0" w:line="240" w:lineRule="auto"/>
        <w:ind w:firstLine="708"/>
        <w:jc w:val="both"/>
        <w:rPr>
          <w:rFonts w:ascii="Roboto" w:hAnsi="Roboto"/>
        </w:rPr>
      </w:pPr>
    </w:p>
    <w:p w14:paraId="67DBCC9E" w14:textId="3E466BBA" w:rsidR="008B6AED" w:rsidRPr="003D34DE" w:rsidRDefault="008B6AED" w:rsidP="002056C4">
      <w:pPr>
        <w:spacing w:after="0" w:line="240" w:lineRule="auto"/>
        <w:ind w:left="284" w:hanging="284"/>
        <w:jc w:val="both"/>
        <w:rPr>
          <w:rFonts w:ascii="Roboto" w:hAnsi="Roboto"/>
        </w:rPr>
      </w:pPr>
      <w:r w:rsidRPr="003D34DE">
        <w:rPr>
          <w:rFonts w:ascii="Roboto" w:hAnsi="Roboto"/>
          <w:i/>
          <w:iCs/>
          <w:u w:val="single"/>
        </w:rPr>
        <w:t>Aulas 1.1</w:t>
      </w:r>
      <w:r w:rsidR="003D34DE" w:rsidRPr="003D34DE">
        <w:rPr>
          <w:rFonts w:ascii="Roboto" w:hAnsi="Roboto"/>
          <w:i/>
          <w:iCs/>
          <w:u w:val="single"/>
        </w:rPr>
        <w:t>,</w:t>
      </w:r>
      <w:r w:rsidRPr="003D34DE">
        <w:rPr>
          <w:rFonts w:ascii="Roboto" w:hAnsi="Roboto"/>
          <w:i/>
          <w:iCs/>
          <w:u w:val="single"/>
        </w:rPr>
        <w:t xml:space="preserve"> 1.2</w:t>
      </w:r>
      <w:r w:rsidR="003D34DE" w:rsidRPr="003D34DE">
        <w:rPr>
          <w:rFonts w:ascii="Roboto" w:hAnsi="Roboto"/>
          <w:i/>
          <w:iCs/>
          <w:u w:val="single"/>
        </w:rPr>
        <w:t xml:space="preserve"> e 1.3</w:t>
      </w:r>
      <w:r w:rsidRPr="003D34DE">
        <w:rPr>
          <w:rFonts w:ascii="Roboto" w:hAnsi="Roboto"/>
        </w:rPr>
        <w:t xml:space="preserve">: </w:t>
      </w:r>
      <w:r w:rsidR="00383863" w:rsidRPr="003D34DE">
        <w:rPr>
          <w:rFonts w:ascii="Roboto" w:hAnsi="Roboto"/>
        </w:rPr>
        <w:t>Apresente</w:t>
      </w:r>
      <w:r w:rsidRPr="003D34DE">
        <w:rPr>
          <w:rFonts w:ascii="Roboto" w:hAnsi="Roboto"/>
        </w:rPr>
        <w:t xml:space="preserve"> pelo menos </w:t>
      </w:r>
      <w:r w:rsidR="00930C36" w:rsidRPr="003D34DE">
        <w:rPr>
          <w:rFonts w:ascii="Roboto" w:hAnsi="Roboto"/>
        </w:rPr>
        <w:t>três</w:t>
      </w:r>
      <w:r w:rsidRPr="003D34DE">
        <w:rPr>
          <w:rFonts w:ascii="Roboto" w:hAnsi="Roboto"/>
        </w:rPr>
        <w:t xml:space="preserve"> variáveis </w:t>
      </w:r>
      <w:r w:rsidR="00930C36" w:rsidRPr="003D34DE">
        <w:rPr>
          <w:rFonts w:ascii="Roboto" w:hAnsi="Roboto"/>
        </w:rPr>
        <w:t xml:space="preserve">aplicadas em estudos de sua área em cada uma das classificações da natureza das variáveis; demonstre pelo menos duas opções de conversão da classificação original das suas variáveis em </w:t>
      </w:r>
      <w:r w:rsidR="00383863" w:rsidRPr="003D34DE">
        <w:rPr>
          <w:rFonts w:ascii="Roboto" w:hAnsi="Roboto"/>
        </w:rPr>
        <w:t xml:space="preserve">uma </w:t>
      </w:r>
      <w:r w:rsidR="00930C36" w:rsidRPr="003D34DE">
        <w:rPr>
          <w:rFonts w:ascii="Roboto" w:hAnsi="Roboto"/>
        </w:rPr>
        <w:t xml:space="preserve">outra classificação.  </w:t>
      </w:r>
    </w:p>
    <w:p w14:paraId="2498710A" w14:textId="07354595" w:rsidR="00930C36" w:rsidRPr="003D34DE" w:rsidRDefault="00930C36" w:rsidP="002056C4">
      <w:pPr>
        <w:spacing w:after="0" w:line="240" w:lineRule="auto"/>
        <w:ind w:left="284"/>
        <w:jc w:val="both"/>
        <w:rPr>
          <w:rFonts w:ascii="Roboto" w:hAnsi="Roboto"/>
        </w:rPr>
      </w:pPr>
    </w:p>
    <w:p w14:paraId="21F0C0E1" w14:textId="4D3CBA71" w:rsidR="00930C36" w:rsidRPr="003D34DE" w:rsidRDefault="00930C36" w:rsidP="002056C4">
      <w:pPr>
        <w:spacing w:after="0" w:line="240" w:lineRule="auto"/>
        <w:ind w:left="284" w:hanging="284"/>
        <w:jc w:val="both"/>
        <w:rPr>
          <w:rFonts w:ascii="Roboto" w:hAnsi="Roboto"/>
        </w:rPr>
      </w:pPr>
      <w:r w:rsidRPr="003D34DE">
        <w:rPr>
          <w:rFonts w:ascii="Roboto" w:hAnsi="Roboto"/>
          <w:i/>
          <w:iCs/>
          <w:u w:val="single"/>
        </w:rPr>
        <w:t>Aulas 2.1, 2.2 e 2.3</w:t>
      </w:r>
      <w:r w:rsidRPr="003D34DE">
        <w:rPr>
          <w:rFonts w:ascii="Roboto" w:hAnsi="Roboto"/>
        </w:rPr>
        <w:t>: Apresente uma tabela com as estatísticas descritivas</w:t>
      </w:r>
      <w:r w:rsidR="00361DC1" w:rsidRPr="003D34DE">
        <w:rPr>
          <w:rFonts w:ascii="Roboto" w:hAnsi="Roboto"/>
        </w:rPr>
        <w:t xml:space="preserve"> apresentadas na aula</w:t>
      </w:r>
      <w:r w:rsidRPr="003D34DE">
        <w:rPr>
          <w:rFonts w:ascii="Roboto" w:hAnsi="Roboto"/>
        </w:rPr>
        <w:t xml:space="preserve"> </w:t>
      </w:r>
      <w:r w:rsidR="00361DC1" w:rsidRPr="003D34DE">
        <w:rPr>
          <w:rFonts w:ascii="Roboto" w:hAnsi="Roboto"/>
        </w:rPr>
        <w:t xml:space="preserve">de todas as variáveis quantitativas do banco de dados ‘dataset.horses.csv’ </w:t>
      </w:r>
      <w:r w:rsidR="00E641E0" w:rsidRPr="003D34DE">
        <w:rPr>
          <w:rFonts w:ascii="Roboto" w:hAnsi="Roboto"/>
        </w:rPr>
        <w:t xml:space="preserve">somente da raça ‘Thoroughbred’ </w:t>
      </w:r>
      <w:r w:rsidR="00361DC1" w:rsidRPr="003D34DE">
        <w:rPr>
          <w:rFonts w:ascii="Roboto" w:hAnsi="Roboto"/>
        </w:rPr>
        <w:t xml:space="preserve">(variável ‘Breed’); em outra tabela apresente a porcentagem de ocorrência da variável ‘Stress.Score’ </w:t>
      </w:r>
      <w:r w:rsidR="00E641E0" w:rsidRPr="003D34DE">
        <w:rPr>
          <w:rFonts w:ascii="Roboto" w:hAnsi="Roboto"/>
        </w:rPr>
        <w:t>somente d</w:t>
      </w:r>
      <w:r w:rsidR="00361DC1" w:rsidRPr="003D34DE">
        <w:rPr>
          <w:rFonts w:ascii="Roboto" w:hAnsi="Roboto"/>
        </w:rPr>
        <w:t xml:space="preserve">a raça </w:t>
      </w:r>
      <w:r w:rsidR="00E641E0" w:rsidRPr="003D34DE">
        <w:rPr>
          <w:rFonts w:ascii="Roboto" w:hAnsi="Roboto"/>
        </w:rPr>
        <w:t xml:space="preserve">‘Quarter Mile’ </w:t>
      </w:r>
      <w:r w:rsidR="00361DC1" w:rsidRPr="003D34DE">
        <w:rPr>
          <w:rFonts w:ascii="Roboto" w:hAnsi="Roboto"/>
        </w:rPr>
        <w:t>(variável ‘Breed’).</w:t>
      </w:r>
    </w:p>
    <w:p w14:paraId="2DC971D2" w14:textId="242046EE" w:rsidR="003D34DE" w:rsidRPr="003D34DE" w:rsidRDefault="003D34DE" w:rsidP="002056C4">
      <w:pPr>
        <w:spacing w:after="0" w:line="240" w:lineRule="auto"/>
        <w:ind w:left="284" w:hanging="284"/>
        <w:jc w:val="both"/>
        <w:rPr>
          <w:rFonts w:ascii="Roboto" w:hAnsi="Roboto"/>
        </w:rPr>
      </w:pPr>
    </w:p>
    <w:p w14:paraId="1542001A" w14:textId="2396FFA7" w:rsidR="003D34DE" w:rsidRPr="003D34DE" w:rsidRDefault="003D34DE" w:rsidP="003D34DE">
      <w:pPr>
        <w:spacing w:after="0" w:line="240" w:lineRule="auto"/>
        <w:ind w:left="284"/>
        <w:jc w:val="both"/>
        <w:rPr>
          <w:rFonts w:ascii="Roboto" w:hAnsi="Roboto"/>
        </w:rPr>
      </w:pPr>
      <w:r w:rsidRPr="003D34DE">
        <w:rPr>
          <w:rFonts w:ascii="Roboto" w:hAnsi="Roboto"/>
          <w:i/>
          <w:iCs/>
          <w:u w:val="single"/>
        </w:rPr>
        <w:t>Desafio opcional</w:t>
      </w:r>
      <w:r w:rsidRPr="003D34DE">
        <w:rPr>
          <w:rFonts w:ascii="Roboto" w:hAnsi="Roboto"/>
        </w:rPr>
        <w:t xml:space="preserve">: </w:t>
      </w:r>
      <w:r w:rsidR="00792F50">
        <w:rPr>
          <w:rFonts w:ascii="Roboto" w:hAnsi="Roboto"/>
        </w:rPr>
        <w:t>Importe um banco de dados seu ou de seu grupo de pesquisa para o RStudio</w:t>
      </w:r>
      <w:r w:rsidRPr="003D34DE">
        <w:rPr>
          <w:rFonts w:ascii="Roboto" w:hAnsi="Roboto"/>
        </w:rPr>
        <w:t>.</w:t>
      </w:r>
    </w:p>
    <w:p w14:paraId="315882AD" w14:textId="2B99EBB5" w:rsidR="00361DC1" w:rsidRPr="003D34DE" w:rsidRDefault="00361DC1" w:rsidP="002056C4">
      <w:pPr>
        <w:spacing w:after="0" w:line="240" w:lineRule="auto"/>
        <w:ind w:left="284"/>
        <w:jc w:val="both"/>
        <w:rPr>
          <w:rFonts w:ascii="Roboto" w:hAnsi="Roboto"/>
        </w:rPr>
      </w:pPr>
    </w:p>
    <w:p w14:paraId="1A8D35AE" w14:textId="77C74F2D" w:rsidR="00361DC1" w:rsidRPr="003D34DE" w:rsidRDefault="00361DC1" w:rsidP="002056C4">
      <w:pPr>
        <w:spacing w:after="0" w:line="240" w:lineRule="auto"/>
        <w:ind w:left="284" w:hanging="284"/>
        <w:jc w:val="both"/>
        <w:rPr>
          <w:rFonts w:ascii="Roboto" w:hAnsi="Roboto"/>
        </w:rPr>
      </w:pPr>
      <w:r w:rsidRPr="003D34DE">
        <w:rPr>
          <w:rFonts w:ascii="Roboto" w:hAnsi="Roboto"/>
          <w:i/>
          <w:iCs/>
          <w:u w:val="single"/>
        </w:rPr>
        <w:t>Aulas 3.1 e 3.2</w:t>
      </w:r>
      <w:r w:rsidRPr="003D34DE">
        <w:rPr>
          <w:rFonts w:ascii="Roboto" w:hAnsi="Roboto"/>
        </w:rPr>
        <w:t>: Apresente um</w:t>
      </w:r>
      <w:r w:rsidR="00E22418" w:rsidRPr="003D34DE">
        <w:rPr>
          <w:rFonts w:ascii="Roboto" w:hAnsi="Roboto"/>
        </w:rPr>
        <w:t xml:space="preserve"> gráfico de violino e de caixas (na mesma figura) e um gráfico de dispersão </w:t>
      </w:r>
      <w:r w:rsidR="00383863" w:rsidRPr="003D34DE">
        <w:rPr>
          <w:rFonts w:ascii="Roboto" w:hAnsi="Roboto"/>
        </w:rPr>
        <w:t xml:space="preserve">juntos em uma prancha (uma </w:t>
      </w:r>
      <w:r w:rsidR="009A1133" w:rsidRPr="003D34DE">
        <w:rPr>
          <w:rFonts w:ascii="Roboto" w:hAnsi="Roboto"/>
        </w:rPr>
        <w:t>figura</w:t>
      </w:r>
      <w:r w:rsidR="00383863" w:rsidRPr="003D34DE">
        <w:rPr>
          <w:rFonts w:ascii="Roboto" w:hAnsi="Roboto"/>
        </w:rPr>
        <w:t xml:space="preserve"> contendo ambos os gráficos) </w:t>
      </w:r>
      <w:r w:rsidR="00E22418" w:rsidRPr="003D34DE">
        <w:rPr>
          <w:rFonts w:ascii="Roboto" w:hAnsi="Roboto"/>
        </w:rPr>
        <w:t>usando a</w:t>
      </w:r>
      <w:r w:rsidR="009A1133" w:rsidRPr="003D34DE">
        <w:rPr>
          <w:rFonts w:ascii="Roboto" w:hAnsi="Roboto"/>
        </w:rPr>
        <w:t>s</w:t>
      </w:r>
      <w:r w:rsidR="00E22418" w:rsidRPr="003D34DE">
        <w:rPr>
          <w:rFonts w:ascii="Roboto" w:hAnsi="Roboto"/>
        </w:rPr>
        <w:t xml:space="preserve"> variáve</w:t>
      </w:r>
      <w:r w:rsidR="009A1133" w:rsidRPr="003D34DE">
        <w:rPr>
          <w:rFonts w:ascii="Roboto" w:hAnsi="Roboto"/>
        </w:rPr>
        <w:t>is</w:t>
      </w:r>
      <w:r w:rsidR="00E22418" w:rsidRPr="003D34DE">
        <w:rPr>
          <w:rFonts w:ascii="Roboto" w:hAnsi="Roboto"/>
        </w:rPr>
        <w:t xml:space="preserve"> de sua preferência do banco de dados ‘dataset.horses.csv’, exceto </w:t>
      </w:r>
      <w:r w:rsidR="009A1133" w:rsidRPr="003D34DE">
        <w:rPr>
          <w:rFonts w:ascii="Roboto" w:hAnsi="Roboto"/>
        </w:rPr>
        <w:t>‘Cortisol’ e ‘IRT’</w:t>
      </w:r>
      <w:r w:rsidR="00E22418" w:rsidRPr="003D34DE">
        <w:rPr>
          <w:rFonts w:ascii="Roboto" w:hAnsi="Roboto"/>
        </w:rPr>
        <w:t>; é mandatório mudar as configurações dos gráficos (estilo de tema, cor, espessura de linha, tipo de linha, tipo de ponto, etc)</w:t>
      </w:r>
      <w:r w:rsidRPr="003D34DE">
        <w:rPr>
          <w:rFonts w:ascii="Roboto" w:hAnsi="Roboto"/>
        </w:rPr>
        <w:t>.</w:t>
      </w:r>
    </w:p>
    <w:p w14:paraId="34355C1F" w14:textId="7E1BE4F4" w:rsidR="00C939D7" w:rsidRPr="003D34DE" w:rsidRDefault="00C939D7" w:rsidP="002056C4">
      <w:pPr>
        <w:spacing w:after="0" w:line="240" w:lineRule="auto"/>
        <w:ind w:left="284" w:hanging="284"/>
        <w:jc w:val="both"/>
        <w:rPr>
          <w:rFonts w:ascii="Roboto" w:hAnsi="Roboto"/>
        </w:rPr>
      </w:pPr>
    </w:p>
    <w:p w14:paraId="0E2A6B42" w14:textId="76C89F8B" w:rsidR="00C939D7" w:rsidRPr="003D34DE" w:rsidRDefault="00C939D7" w:rsidP="00C939D7">
      <w:pPr>
        <w:spacing w:after="0" w:line="240" w:lineRule="auto"/>
        <w:ind w:left="284"/>
        <w:jc w:val="both"/>
        <w:rPr>
          <w:rFonts w:ascii="Roboto" w:hAnsi="Roboto"/>
        </w:rPr>
      </w:pPr>
      <w:r w:rsidRPr="003D34DE">
        <w:rPr>
          <w:rFonts w:ascii="Roboto" w:hAnsi="Roboto"/>
          <w:i/>
          <w:iCs/>
          <w:u w:val="single"/>
        </w:rPr>
        <w:t>Desafio opcional</w:t>
      </w:r>
      <w:r w:rsidRPr="003D34DE">
        <w:rPr>
          <w:rFonts w:ascii="Roboto" w:hAnsi="Roboto"/>
        </w:rPr>
        <w:t>: Apresente um dos gráficos apresentados em aula usando um banco de dados seu ou do seu grupo de pesquisa.</w:t>
      </w:r>
    </w:p>
    <w:p w14:paraId="51F992D2" w14:textId="6E826A23" w:rsidR="00E22418" w:rsidRPr="003D34DE" w:rsidRDefault="00E22418" w:rsidP="002056C4">
      <w:pPr>
        <w:spacing w:after="0" w:line="240" w:lineRule="auto"/>
        <w:ind w:left="284"/>
        <w:jc w:val="both"/>
        <w:rPr>
          <w:rFonts w:ascii="Roboto" w:hAnsi="Roboto"/>
        </w:rPr>
      </w:pPr>
    </w:p>
    <w:p w14:paraId="4741996A" w14:textId="05039759" w:rsidR="00E22418" w:rsidRPr="003D34DE" w:rsidRDefault="00E22418" w:rsidP="002056C4">
      <w:pPr>
        <w:spacing w:after="0" w:line="240" w:lineRule="auto"/>
        <w:ind w:left="284" w:hanging="284"/>
        <w:jc w:val="both"/>
        <w:rPr>
          <w:rFonts w:ascii="Roboto" w:hAnsi="Roboto"/>
        </w:rPr>
      </w:pPr>
      <w:r w:rsidRPr="003D34DE">
        <w:rPr>
          <w:rFonts w:ascii="Roboto" w:hAnsi="Roboto"/>
          <w:i/>
          <w:iCs/>
          <w:u w:val="single"/>
        </w:rPr>
        <w:t>Aulas 4.1 e 4.2</w:t>
      </w:r>
      <w:r w:rsidRPr="003D34DE">
        <w:rPr>
          <w:rFonts w:ascii="Roboto" w:hAnsi="Roboto"/>
        </w:rPr>
        <w:t>: Apresente</w:t>
      </w:r>
      <w:r w:rsidR="009A1133" w:rsidRPr="003D34DE">
        <w:rPr>
          <w:rFonts w:ascii="Roboto" w:hAnsi="Roboto"/>
        </w:rPr>
        <w:t xml:space="preserve"> em uma tabela o coeficiente linear e angular e seus respectivos erro-padrão, valor de t e valor de p baseado em uma modelo regressivo linear simples usando as variáveis de sua preferência do banco de dados ‘dataset.horses.csv’, exceto ‘Cortisol’</w:t>
      </w:r>
      <w:r w:rsidRPr="003D34DE">
        <w:rPr>
          <w:rFonts w:ascii="Roboto" w:hAnsi="Roboto"/>
        </w:rPr>
        <w:t>.</w:t>
      </w:r>
    </w:p>
    <w:p w14:paraId="75D1F54A" w14:textId="12BC0E6C" w:rsidR="004D7576" w:rsidRPr="003D34DE" w:rsidRDefault="004D7576" w:rsidP="002056C4">
      <w:pPr>
        <w:spacing w:after="0" w:line="240" w:lineRule="auto"/>
        <w:ind w:left="284"/>
        <w:jc w:val="both"/>
        <w:rPr>
          <w:rFonts w:ascii="Roboto" w:hAnsi="Roboto"/>
        </w:rPr>
      </w:pPr>
    </w:p>
    <w:p w14:paraId="5382067F" w14:textId="7A56EBD0" w:rsidR="004D7576" w:rsidRPr="003D34DE" w:rsidRDefault="004D7576" w:rsidP="002056C4">
      <w:pPr>
        <w:spacing w:after="0" w:line="240" w:lineRule="auto"/>
        <w:ind w:left="284"/>
        <w:jc w:val="both"/>
        <w:rPr>
          <w:rFonts w:ascii="Roboto" w:hAnsi="Roboto"/>
        </w:rPr>
      </w:pPr>
      <w:r w:rsidRPr="003D34DE">
        <w:rPr>
          <w:rFonts w:ascii="Roboto" w:hAnsi="Roboto"/>
          <w:i/>
          <w:iCs/>
          <w:u w:val="single"/>
        </w:rPr>
        <w:t>Desafio opcional</w:t>
      </w:r>
      <w:r w:rsidRPr="003D34DE">
        <w:rPr>
          <w:rFonts w:ascii="Roboto" w:hAnsi="Roboto"/>
        </w:rPr>
        <w:t xml:space="preserve">: </w:t>
      </w:r>
      <w:r w:rsidR="00C939D7" w:rsidRPr="003D34DE">
        <w:rPr>
          <w:rFonts w:ascii="Roboto" w:hAnsi="Roboto"/>
        </w:rPr>
        <w:t>A</w:t>
      </w:r>
      <w:r w:rsidRPr="003D34DE">
        <w:rPr>
          <w:rFonts w:ascii="Roboto" w:hAnsi="Roboto"/>
        </w:rPr>
        <w:t xml:space="preserve">presente </w:t>
      </w:r>
      <w:r w:rsidR="002056C4" w:rsidRPr="003D34DE">
        <w:rPr>
          <w:rFonts w:ascii="Roboto" w:hAnsi="Roboto"/>
        </w:rPr>
        <w:t>a comparação do log likelihood entre um modelo linear e um modelo quadrático usando ‘IRT’ como variável resposta e ‘Cortisol’ como variável independente</w:t>
      </w:r>
      <w:r w:rsidRPr="003D34DE">
        <w:rPr>
          <w:rFonts w:ascii="Roboto" w:hAnsi="Roboto"/>
        </w:rPr>
        <w:t>.</w:t>
      </w:r>
    </w:p>
    <w:p w14:paraId="1C2EB77B" w14:textId="3AA74609" w:rsidR="00E22418" w:rsidRPr="003D34DE" w:rsidRDefault="00E22418" w:rsidP="002056C4">
      <w:pPr>
        <w:spacing w:after="0" w:line="240" w:lineRule="auto"/>
        <w:ind w:left="284"/>
        <w:jc w:val="both"/>
        <w:rPr>
          <w:rFonts w:ascii="Roboto" w:hAnsi="Roboto"/>
        </w:rPr>
      </w:pPr>
    </w:p>
    <w:p w14:paraId="4D20AB43" w14:textId="71483982" w:rsidR="00E22418" w:rsidRPr="003D34DE" w:rsidRDefault="00E22418" w:rsidP="002056C4">
      <w:pPr>
        <w:spacing w:after="0" w:line="240" w:lineRule="auto"/>
        <w:ind w:left="284" w:hanging="284"/>
        <w:jc w:val="both"/>
        <w:rPr>
          <w:rFonts w:ascii="Roboto" w:hAnsi="Roboto"/>
        </w:rPr>
      </w:pPr>
      <w:r w:rsidRPr="003D34DE">
        <w:rPr>
          <w:rFonts w:ascii="Roboto" w:hAnsi="Roboto"/>
          <w:i/>
          <w:iCs/>
          <w:u w:val="single"/>
        </w:rPr>
        <w:t xml:space="preserve">Aulas </w:t>
      </w:r>
      <w:r w:rsidR="00512061" w:rsidRPr="003D34DE">
        <w:rPr>
          <w:rFonts w:ascii="Roboto" w:hAnsi="Roboto"/>
          <w:i/>
          <w:iCs/>
          <w:u w:val="single"/>
        </w:rPr>
        <w:t>5</w:t>
      </w:r>
      <w:r w:rsidRPr="003D34DE">
        <w:rPr>
          <w:rFonts w:ascii="Roboto" w:hAnsi="Roboto"/>
          <w:i/>
          <w:iCs/>
          <w:u w:val="single"/>
        </w:rPr>
        <w:t>.1</w:t>
      </w:r>
      <w:r w:rsidR="00512061" w:rsidRPr="003D34DE">
        <w:rPr>
          <w:rFonts w:ascii="Roboto" w:hAnsi="Roboto"/>
          <w:i/>
          <w:iCs/>
          <w:u w:val="single"/>
        </w:rPr>
        <w:t>,</w:t>
      </w:r>
      <w:r w:rsidRPr="003D34DE">
        <w:rPr>
          <w:rFonts w:ascii="Roboto" w:hAnsi="Roboto"/>
          <w:i/>
          <w:iCs/>
          <w:u w:val="single"/>
        </w:rPr>
        <w:t xml:space="preserve"> </w:t>
      </w:r>
      <w:r w:rsidR="00512061" w:rsidRPr="003D34DE">
        <w:rPr>
          <w:rFonts w:ascii="Roboto" w:hAnsi="Roboto"/>
          <w:i/>
          <w:iCs/>
          <w:u w:val="single"/>
        </w:rPr>
        <w:t>5</w:t>
      </w:r>
      <w:r w:rsidRPr="003D34DE">
        <w:rPr>
          <w:rFonts w:ascii="Roboto" w:hAnsi="Roboto"/>
          <w:i/>
          <w:iCs/>
          <w:u w:val="single"/>
        </w:rPr>
        <w:t>.2</w:t>
      </w:r>
      <w:r w:rsidR="00512061" w:rsidRPr="003D34DE">
        <w:rPr>
          <w:rFonts w:ascii="Roboto" w:hAnsi="Roboto"/>
          <w:i/>
          <w:iCs/>
          <w:u w:val="single"/>
        </w:rPr>
        <w:t xml:space="preserve"> e 5.3</w:t>
      </w:r>
      <w:r w:rsidRPr="003D34DE">
        <w:rPr>
          <w:rFonts w:ascii="Roboto" w:hAnsi="Roboto"/>
        </w:rPr>
        <w:t>: Apresente</w:t>
      </w:r>
      <w:r w:rsidR="004D7576" w:rsidRPr="003D34DE">
        <w:rPr>
          <w:rFonts w:ascii="Roboto" w:hAnsi="Roboto"/>
        </w:rPr>
        <w:t xml:space="preserve"> em uma tabela o coeficiente linear e angular e seus respectivos erro-padrão, valor de t e valor de p baseado em uma modelo regressivo </w:t>
      </w:r>
      <w:r w:rsidR="004D7576" w:rsidRPr="000D4103">
        <w:rPr>
          <w:rFonts w:ascii="Roboto" w:hAnsi="Roboto"/>
        </w:rPr>
        <w:t>linear</w:t>
      </w:r>
      <w:r w:rsidR="004D7576" w:rsidRPr="003D34DE">
        <w:rPr>
          <w:rFonts w:ascii="Roboto" w:hAnsi="Roboto"/>
        </w:rPr>
        <w:t xml:space="preserve"> </w:t>
      </w:r>
      <w:r w:rsidR="000D4103" w:rsidRPr="003D34DE">
        <w:rPr>
          <w:rFonts w:ascii="Roboto" w:hAnsi="Roboto"/>
        </w:rPr>
        <w:t>múltiplo</w:t>
      </w:r>
      <w:r w:rsidR="004D7576" w:rsidRPr="003D34DE">
        <w:rPr>
          <w:rFonts w:ascii="Roboto" w:hAnsi="Roboto"/>
        </w:rPr>
        <w:t xml:space="preserve"> usando como variável resposta o ‘Cortisol’ e conservando no modelo apenas as variáveis independentes com beta significativo</w:t>
      </w:r>
      <w:r w:rsidRPr="003D34DE">
        <w:rPr>
          <w:rFonts w:ascii="Roboto" w:hAnsi="Roboto"/>
        </w:rPr>
        <w:t>.</w:t>
      </w:r>
    </w:p>
    <w:p w14:paraId="3ABE1ED4" w14:textId="2AB18156" w:rsidR="00DF4DB9" w:rsidRPr="003D34DE" w:rsidRDefault="00DF4DB9" w:rsidP="002056C4">
      <w:pPr>
        <w:spacing w:after="0" w:line="240" w:lineRule="auto"/>
        <w:ind w:left="284"/>
        <w:jc w:val="both"/>
        <w:rPr>
          <w:rFonts w:ascii="Roboto" w:hAnsi="Roboto"/>
        </w:rPr>
      </w:pPr>
    </w:p>
    <w:p w14:paraId="0FF9E3A1" w14:textId="1799A6C0" w:rsidR="008B6AED" w:rsidRDefault="00DF4DB9" w:rsidP="002056C4">
      <w:pPr>
        <w:spacing w:after="0" w:line="240" w:lineRule="auto"/>
        <w:ind w:left="284"/>
        <w:jc w:val="both"/>
      </w:pPr>
      <w:r w:rsidRPr="003D34DE">
        <w:rPr>
          <w:rFonts w:ascii="Roboto" w:hAnsi="Roboto"/>
          <w:i/>
          <w:iCs/>
          <w:u w:val="single"/>
        </w:rPr>
        <w:t>Desafio opcional</w:t>
      </w:r>
      <w:r w:rsidRPr="003D34DE">
        <w:rPr>
          <w:rFonts w:ascii="Roboto" w:hAnsi="Roboto"/>
        </w:rPr>
        <w:t xml:space="preserve">: </w:t>
      </w:r>
      <w:r w:rsidR="00C939D7" w:rsidRPr="003D34DE">
        <w:rPr>
          <w:rFonts w:ascii="Roboto" w:hAnsi="Roboto"/>
        </w:rPr>
        <w:t>A</w:t>
      </w:r>
      <w:r w:rsidRPr="003D34DE">
        <w:rPr>
          <w:rFonts w:ascii="Roboto" w:hAnsi="Roboto"/>
        </w:rPr>
        <w:t>presente o código e o output (resultado) do</w:t>
      </w:r>
      <w:r w:rsidR="004D7576" w:rsidRPr="003D34DE">
        <w:rPr>
          <w:rFonts w:ascii="Roboto" w:hAnsi="Roboto"/>
        </w:rPr>
        <w:t>s</w:t>
      </w:r>
      <w:r w:rsidRPr="003D34DE">
        <w:rPr>
          <w:rFonts w:ascii="Roboto" w:hAnsi="Roboto"/>
        </w:rPr>
        <w:t xml:space="preserve"> teste</w:t>
      </w:r>
      <w:r w:rsidR="004D7576" w:rsidRPr="003D34DE">
        <w:rPr>
          <w:rFonts w:ascii="Roboto" w:hAnsi="Roboto"/>
        </w:rPr>
        <w:t>s</w:t>
      </w:r>
      <w:r w:rsidRPr="003D34DE">
        <w:rPr>
          <w:rFonts w:ascii="Roboto" w:hAnsi="Roboto"/>
        </w:rPr>
        <w:t xml:space="preserve"> de Cramer-Von Mises e Shapiro-Wilk, bem como </w:t>
      </w:r>
      <w:r w:rsidR="00C939D7" w:rsidRPr="003D34DE">
        <w:rPr>
          <w:rFonts w:ascii="Roboto" w:hAnsi="Roboto"/>
        </w:rPr>
        <w:t xml:space="preserve">do </w:t>
      </w:r>
      <w:r w:rsidRPr="003D34DE">
        <w:rPr>
          <w:rFonts w:ascii="Roboto" w:hAnsi="Roboto"/>
        </w:rPr>
        <w:t xml:space="preserve">teste </w:t>
      </w:r>
      <w:r w:rsidRPr="000D4103">
        <w:rPr>
          <w:rFonts w:ascii="Roboto" w:hAnsi="Roboto"/>
          <w:i/>
          <w:iCs/>
        </w:rPr>
        <w:t>t</w:t>
      </w:r>
      <w:r w:rsidRPr="003D34DE">
        <w:rPr>
          <w:rFonts w:ascii="Roboto" w:hAnsi="Roboto"/>
        </w:rPr>
        <w:t xml:space="preserve"> </w:t>
      </w:r>
      <w:r w:rsidR="000D4103">
        <w:rPr>
          <w:rFonts w:ascii="Roboto" w:hAnsi="Roboto"/>
        </w:rPr>
        <w:t>S</w:t>
      </w:r>
      <w:r w:rsidRPr="003D34DE">
        <w:rPr>
          <w:rFonts w:ascii="Roboto" w:hAnsi="Roboto"/>
        </w:rPr>
        <w:t>tudent comparando as raças (‘Breed’) para todas as variáveis quantitativas do banco de dados ‘dataset.horses.csv’.</w:t>
      </w:r>
    </w:p>
    <w:sectPr w:rsidR="008B6AED" w:rsidSect="003D34D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TUxMjA0NzG1NDRR0lEKTi0uzszPAykwqgUAJtoM8CwAAAA="/>
  </w:docVars>
  <w:rsids>
    <w:rsidRoot w:val="00631384"/>
    <w:rsid w:val="000D4103"/>
    <w:rsid w:val="002056C4"/>
    <w:rsid w:val="00361DC1"/>
    <w:rsid w:val="00383863"/>
    <w:rsid w:val="003D34DE"/>
    <w:rsid w:val="004D7576"/>
    <w:rsid w:val="00512061"/>
    <w:rsid w:val="00525A1D"/>
    <w:rsid w:val="005842AE"/>
    <w:rsid w:val="00631384"/>
    <w:rsid w:val="00792F50"/>
    <w:rsid w:val="008B6AED"/>
    <w:rsid w:val="00930C36"/>
    <w:rsid w:val="009A1133"/>
    <w:rsid w:val="00C939D7"/>
    <w:rsid w:val="00CB5BDD"/>
    <w:rsid w:val="00DF4DB9"/>
    <w:rsid w:val="00E22418"/>
    <w:rsid w:val="00E64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19143C"/>
  <w15:chartTrackingRefBased/>
  <w15:docId w15:val="{274909E1-4942-463A-93E5-3EC71839F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4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578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Trindade</dc:creator>
  <cp:keywords/>
  <dc:description/>
  <cp:lastModifiedBy>Pedro Trindade</cp:lastModifiedBy>
  <cp:revision>4</cp:revision>
  <dcterms:created xsi:type="dcterms:W3CDTF">2022-09-09T00:03:00Z</dcterms:created>
  <dcterms:modified xsi:type="dcterms:W3CDTF">2022-09-09T11:27:00Z</dcterms:modified>
</cp:coreProperties>
</file>